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21167</w:t>
      </w:r>
    </w:p>
    <w:p>
      <w:pPr>
        <w:pStyle w:val="Date"/>
      </w:pPr>
      <w:r>
        <w:t xml:space="preserve">วันอังคารที่</w:t>
      </w:r>
      <w:r>
        <w:t xml:space="preserve"> </w:t>
      </w:r>
      <w:r>
        <w:t xml:space="preserve">12</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 แล้วก็สวัสดีพี่ล่ามด้วยค่ะ วันนี้เป็นคาบที่ 2 นะ ที่เราได้เจอกันนะคะ ก็…วิชานี้นะคะ เดี๋ยวเราจะมาให้ความหมายกันนะคะ วิชาเทคโนโลยีสิ่งอำนวยความสะดวกทางการศึกษาสำหรับผู้พิการนะคะ เรามาดูความหมายนะคะ ว่าอย่างไร ให้นักศึกษาอ่านไปด้วยนะคะ ความหมายของเทคโนโลยีสิ่งอำนวยความสะดวกทางการศึกษาสำหรับผู้พิการนะคะ ความหมายก็คือเทคนิค วิธีการหรือองค์ความรู้ เทคนิควิธี เครื่องมือ รวมไปถึงเครื่องมืออุปกรณ์ อุปกรณ์ก็จะมีทั้งที่เป็นที่เรียกว่า Hardwae=re และก็อยู่ในของ Software ก็คือพวกโปรแกรมนะคะ หรือการให้บริการที่ใช้สำหรับทางการศึกษา อันนี้ก็จะเป็น อย่างเช่น การให้บริการล่ามออนไลน์นะคะ หรือกลุ่มตาบอดก็จะเป็นการให้บริการนำพาผู้บกพร่องทางการเห็น ไปในสถานที่ต่าง ๆ นะคะ หรือถ้าไม่ใช่การบริการบุคคลที่เป็นรสิ่งของ ถ้าเป็นตาบอกก็จะเป็นพวกอุปกรณ์ไม้เท้าขาวเครื่องให้สัญญาณ สัญลักษณ์เสียง สัญลักษณ์ไฟแดง มีใครเคยเห็นไหม ไปกรุงเทพฯ หรือเมืองใหญ่ ๆ ก็เวลาอย่างเช่น ในมหาวิทยาลัยธรรมศาสตร์อย่างนี้ค่ะ ส่วนมากมหาวิทยาลัยธรรมศาสตร์ก็จะมีนักศึกษาบกพร่องทางการมองเห็นเป็นส่วนเยอะ ในสถานที่ที่มีคนเยอะ ๆ แออัดอย่างเช่นศูนย์อาหารอย่างนี้ค่ะ จะมีไฟแดง แล้วก็จะมีปุ่มให้สำหรับขอสัญญาณไฟสำหรับผู้บกพร่องทางการเห็น ก็จะกด เมื่อกดสัญญาณไฟก็จะมีสัญลักษณ์สัญญาณไฟดีสัญลักษณ์ให้คนเดินข้ามถนนได้นะคะ อย่างนี้เป็นต้นนะคะ ถ้าเป็นสถานที่เป็นอารย เขาเรียกว่าเป็นอารยสถาปัตนะคะ การสนับสนุน อย่างเช่น ทางลาดอย่างนี้เป็นต้นนะคะ ที่เป็นสที่เป็นสิ่งก่อสร้าง สิ่งปลูกสร้างนะคะ ก็จะเป็นสิ่งอำนวยสำรวจ… สิ่งอำนวย… สิ่งอำนวยความสะดวกสำหรับผู้พิการที่สนับสนุนในด้านการศึกษา และรวมไปถึงการใช้ชีวิตประจำวันได้ด้วยนะคะ ก็จะเป็นแตกต่างจากคนปกติ แต่ก็อาจจะมีคนปกติในบางกลุ่มที่จะต้องใช้ร่วมกัน ก็จะเป็นในกลุ่มของคนชรานะคะ ผู้สูงอายุนะคะ อย่างเช่น บางสถานที่ ก็เป็นห้องน้ำอย่างนี้นะคะ ก็ใช้สำหรับผู้พิการ แล้วก็เอื้อสำหรับคนชราด้วยนะคะ อย่างนี้เป็นต้นนะคะ หรือสถานที่ห้างต่าง ๆ บางห้างนะคะ ก็จะมีสถานที่ไว้จอดรถสำหรับผู้พิการ คนท้อง ครอบครัวเด็กอ่อนแล้วก็รวมไปถึงคนชราด้วยนะคะ อันนี้ก็จะไม่แค่แต่ทางการศึกษานะ สามารถประยุกต์ใช้ได้กับหลากหลายกลุ่มนะคะ และก็ให้เหมาะสม แต่ถ้าด้านการเรียนนะคะ มันก็จะมีการปรับพวกพวกวัสดุอุปกรณ์ Software Hardware ให้เหมาะสมในประเภทของความพิการหรือกลุ่มคนพิการนั้น ๆ นะคะ อย่างเช่น อันนี้อีกล่ามออนไลน์ ล่ามทางไกลเรานะ ไม่มีแค่ภาษามือใช่ไหมคะ ก็จะเห็นเป็นข้อความตัวหนังสือ ให้เราได้ดูประกอบกันทั้งภาษามือ ทั้งข้อความนะคะ เพราะว่าสัปดาห์ก่อนอาจารย์ก็เคยพูดไปแล้วนะคะ ว่าในข้อจำกัดของภาษามือเรามีน้อยใช่ไหมคะ แต่ว่าภาษาเขียนเรามีเยอะกว่านะคะ ภาษาพูดก็มีเยอะไปมากกว่าภาษาเขียนนะคะ บางภาษาพูดมันไม่สามารถ มันออกเสียงได้ แต่ไม่สามารถเขียนเป็นตัวหนังสือได้นะคะ ก็เลยไม่สามารถที่จะมีเป็นตัวหนังสือ ภาษามือก็เหมือนกัน โดยข้อจำกัด ผู้คิดค้นทางภาษามือ ก็ยังไม่ได้มีเยอะ ยังเป็นกลุ่มน้อยอยู่นะคะ ก็เลยไม่สามารถที่จะคิดท่าได้หลากหลาย ให้ตรงกับข้อความภาษาพูดนั้นได้นะคะ เทคโนโลยีก็เพื่อช่วยให้คนพิการนะคะ นักเรียน นักศึกษา หรือในกลุ่มบุคคลที่ต้องการศึกษาหาความรู้นะคะ เข้าถึงการศึกษา เพื่อให้การดำเนินการศึกษาได้อย่างมีประสิทธิภาพนะคะ ก็คือคือ อย่างห้องเรียนเรานะ เป็นกลุ่มนักศึกษาบกพร่องทางการได้ยิน ก็จะสามารถเรียนรู้เข้าใจได้เทียบเท่ากับเพื่อน ๆ นักศึกษาปกติห้องอื่น แต่เราก็มีการจัดการ โดยการมีล่ามให้บริการในห้องเรียน มีแปลข้อความเสียงเป็นตัวหนังสือในห้องเรียน อาจารย์หลาย ๆ ท่านนะคะ มีความเข้าใจในบริบทของผู้พิการ ก็เข้าใจว่านักศึกษาพิการนี่ ในกลุ่มหูหนวกของเรานะคะ ก็จะรับสารได้ช้า กว่าจะเข้าใจ กว่าจะส่งสารออกไป กว่าจะเขียนให้เป็นประโยคที่สวยงาม อาจารย์ก็จะเข้าใจ อาจารย์ผู้สอนต้องเป็นผู้ที่เข้าใจในกลุ่มนี้ด้วยในกลุ่มของสิ่งอำนวยความสะดวกของอาจารย์นะคะ อาจารย์ก็จะมีแบ่งตามของสำนักงานคณะกรรมการการศึกษาพิเศษที่แบ่งในกลุ่มของสิ่งอำนวยความสะดวกทางการศึกษา สำหรับผู้พิการ ได้แบ่งออกเป็น 2-3 รายการนะคะ ที่เห็นเด่นชัดก็จะเป็น 2 รายการนะ จะเป็นรายการของอุปกรณ์เครื่องมือสำหรับให้ยืมนะคะ อาจจะเป็นในของสถานที่ที่จัดให้ยืม ในราคาที่อาจจะสูงมาหน่อยนะคะ ไม่สามารถให้ยืมใช้เป็นส่วนตัวหรือเฉพาะ… ไม่สามารถให้นำไปใช้เป็นของส่วนตัวนะคะ แต่ว่าเอาไปเป็นที่ส่วนรวม เป็นสาธารณะ ยืมใช้ได้เป็นครั้งคราวนะคะ อย่างเช่น ศูนย์DSS ของราชฎัทสกลเรานะคะ ก็จะมีจัดให้ยืมคอมพิวเตอร์ โน้ตบุ๊กนะคะ ไอแพดนะคะ ของเราเทอมนี้เราเพิ่งจะเรียนเป็นเค้าโครงกับเขียนชื่อเรื่องอยู่นะ ก็ถ้าใครมีความคิดว่า อยากจะใช้ iPadหรือสเปคของ Notebook ไม่ดีเท่าไรอย่างนี้นะคะ ก็คิดแผนไว้ว่าจะไปยืมใช้ของศูนย์ DSS ได้นะคะ หรือใครที่จะมีทำภาษามือใส่ อย่างเช่น การ์ตูนแอนิเมชัน ิอก็อาจจะขอการสนับสนุนจากพี่ ๆ เจ้าหน้าที่ล่าม ช่วยทำท่าภาษามือหรือพี่ ๆ ล่ามช่วยเขียนข้อความหรือคิดภาษามือให้ แล้วให้เราไปทำภาษามือไปประกอบกับการ์ตูนแอนิเมชัน ที่เราจะทำนะคะ ในโปรเจกต์ของเราในภาคเรียนต่อไปนะคะ ก็จะเป็นพวกวัสดุอุปกรณ์ กลุ่มตาบอดก็จะมีไม้เท้าขาวให้ยืมนะคะ กลุ่มบกพร่องทางด้านร่างกาย ก็จะมีพวกรถวีลแชร์ ไม้ค้ำ ไม้ค้ำยันแบบพับ แบบหนีบจักแร้ก็มีนะคะ เดี๋ยวเราจะได้ต่อไปนะ เราจะได้มาเรียนรู้ในรายละเอียดย่อย ๆ นะคะ ของเครื่องมือที่ใช้ยืม… การแบ่ง การมีตั้งรายการขึ้นมานี้มีอะไรบ้าง หรืออาจจะมีพวกที่มีประดิษฐ์ขึ้นมาแล้วให้ใช้เลยก็มีนะคะ เดี๋ยวจะพาพวกเราดูในคาบต่อ ๆ ไปนะ มันมีการดัดแปลง อย่างเช่น เมาส์ แผ่นที่ใส่ในหัว เพื่อใช้แทนเมาส์อย่างนี้นะคะ สำหรับผู้บกพร่อง ผู้พิการบางคนที่ไม่มีมือ ไม่มีแขนนะคะ หรืออาจจะใช้ข้อศอกแทนอย่างนี้ เป็น… เป็นอุปกรณ์ที่ดัดแปลงเพิ่มพิเศษขึ้นมาเพื่อให้มีความเหมาะสมในความพิการของแต่ละคนนะ ต่อไปในกลุ่มของรายการอุปกรณ์และเครื่องมือสำหรับการให้ การใช้เปล่าเลย มีใครไปขอรับหูฟังไหมคะ มีใครใส่เครื่องช่วยฟังไหมคะ เครื่องช่วยฟังสามารถขอได้นะั ถ้าใครหู… แก้วหูยังพอได้ยินอยู่จากการประเมินของทางการแพทย์นะคะ อย่างเช่น ตี๋น้อยใช่ไหม ตี๋น้อยเคยเห็นอยู่นะ สามารถขอใช้ฟรีได้เลยนะคะ เพราะน่าจะอยู่ในราคาไม่ถึง อยู่ในราคาหมื่นลงมาน่ะค่ะ ไม่ถึง 20,000 แต่ถ้าเป็นคอมพิวเตอร์ โน้ตบุ๊กนะ ราคาแรก ๆ ที่เขาตั้งกันมา มันจะอยู่ประมาณ 40,000 ถึง 60,000 นะคะ มันก็เลยเป็นสำหรับยืมนะคะ มีการพิจารณาการใช้งานตามราคาการให้ยืมให้ใช้นะ แล้วก็อีกทั่วไป ก็จะเห็นก็คือไม้เท้าขาวสามารถให้ได้นะคะ ในราคาหลักพันนะคะ ไปจนถึงหลักหลายพันแต่ไม่ถึงหลักหมื่นนะคะ ไม้เท้าขาวนะคะ หรืออยู่ในกลุ่ม ที่ให้เปล่าเลยก็มีบางอย่าง เช่น กลุ่มร่างกาย เช่นไม้ค้ำที่เป็นสามแฉก ไม้ค้ำที่ใส่หนีบจักแร้ สำหรับอย่างเช่นผู้… ผู้ประสบอุบัติเหตุทางด้านขานะ ขาหรีบ ขาอะไร เพราะมันมีราคาที่ไม่สูงมาก ทางหน่วยงาน ทาสนับสนุนได้นะคะ และอีกรายการหนึ่ง ที่จริงมันก็จะไปอยู่ 2 รายการนี้นะคะ ก็คือพวกรายการโปรแกรมนะคะ โปรแกรม… ส่วนมากเท่าที่เห็น ที่ใช้ ก็จะเป็นในกลุ่มของตาบอด บกพร่องทางการเห็นนะคะ จะเรียกว่า</w:t>
      </w:r>
      <w:r>
        <w:t xml:space="preserve"> </w:t>
      </w:r>
      <w:r>
        <w:t xml:space="preserve">“</w:t>
      </w:r>
      <w:r>
        <w:t xml:space="preserve">โปรแกรมจอนะคะ แล้วก็ถ้าเป็นประเทศไทยเรา ตั้งแต่แรก ๆ เลยนะคะ โปรแกรมจอนี่ จะเป็นของฝรั่งที่คิดค้นขึ้นมา มันจะเป็นเหมาะสำหรับการแปลงเสียง ของภาษาอังกฤษนะคะ เป็นข้อความภาษาอังกฤษแล้วเขาก็จะอ่านเป็นภาษาอังกฤษให้นะคะ แล้วทีนี้ ประเทศไทยก็มีเติมเต็ม เพิ่มโปรแกรมขึ้นมาเป็นโปรแกรมเสียง เรียกว่าจอทิพย์นะคะ จอทิพย์ จะอ่านเป็นภาษาไทยได้นะคะ ถ้ามีข้อความที่เป็นภาษาไทย ก็เป็นส่วนเสริมจากโปรแกรมจองนะคะ ก็อ่านเป็นภาษาไทยนะคะ ให้กับกลุ่มตาบอดนะคะ แล้วก็ทุกวันนี้ เมื่อก่อนมันเป็นได้ทั้ง Offline เดี๋ยวนี้เขามีส่วนพัฒนาขึ้นมา มาทำให้ของ ได้ทั้ง Offline และออนไลน์นะคะ เป็นโปรแกรมใหม่นะคะ ที่ชื่อย่อว่า NVDA นะคะ สำหรับบกพร่องทางการเห็น แต่ว่าทั้ง 2 โปรแกรมนี้นะคะ ก็จะมีข้อจำกัดในเรื่องของภาพนะคะ ในส่วนที่เวลาที่มันอ่านมาถึงภาพ มันบางครั้งน่ะค่ะ มันไม่สามารถขยายได้ว่า ภาพนี้อธิบายว่าอย่างไรอย่างไร มันก็จะบอกแค่ว่าคือรูปภาพ อย่างสมมติว่าหน้าจอตรงนี้นะคะ มันก็จะอ่านตั้งแต่เพจนี้ว่า 2564 เืคโนโลยี เพจเทคโนโลยี เพจเทคโนโลยีก็จะอ่านเรียงไปทีละเมนู เมนู เมนู พอถึงช่วงของรูปภาพ ก็จะอ่านว่ารูปภาพ แค่นี้นะคะ แต่ว่าไม่ได้อธิบายว่ารูปภาพเจ้าหญิง รูปภาพเจ้าชาย รูปภาพคนกำลังขี่ช้าง ไม่ได้อธิบายไปประมาณนี้นะคะ อันนี้สำหรับโปรแกรมนะ สำหรับโปรแกรมและอีกเยอะแยะมากมายนะคะ ทางการศึกษาก็จะเป็นพวกที่มีส่วนเสริมนะ เดี๋ยวนี้นะ เป็นปากกาจิ้มนะคะ ปากกาจิ้มช่วยอ่านออกเสียงนะคะ หรือใช้มือสัมผัสบางที่นะคะ ก็จะช่วยอ่านออกเสียง อันนี้ก็จะเป็นที่… แต่ว่าในการพัฒนาพวกโปรแกรม Software ต่าง ๆ แอปพลิเคชันรต่าง ๆ นะคะ ส่วนมากเขาก็จะพัฒนาให้ทุก…ช่องทางในการรับสาร การสื่อสารได้เห็นนะคะ อย่างเช่น พวก YouTube อย่างนี้นะคะ YouTube ก็จะเห็นทั้งภาพ ภาพนิ่ง ภาพเคลื่อนไหว จะมีข้อความเสียง มีเสียง มีข้อความ เข้ามาช่วยด้วยนะคะ ก็จะช่วยในกลุ่มพิการหรือกลุ่มพัฒนาการ รวมไปถึงเด็กเล็ก ๆ ด้วย ในการพัฒนาการ ถ้าเป็นบกพร่องอย่างเช่นพิการให้กลุ่มบกพร่องในด้านการพูดนะคะ ก็จะเช่น พวกฝึกอ่านคำ เขียนคำ อย่างนี้นะคะ ก็จะเป็นพวกแอปพลิเคชัน ให้เห็นนะคะ และก็รวมไปถึงเสียงด้วยนะคะ มีภาพภาพ อย่างเช่น เด็กฝึกพัฒนาการพูดนะ ก็จะมีภาพของอย่างเช่น แอปเปิลนะคะ มีภาพแอปเปิล ข้อความแอปเปิล มีเสียงคำว่า</w:t>
      </w:r>
      <w:r>
        <w:t xml:space="preserve">”</w:t>
      </w:r>
      <w:r>
        <w:t xml:space="preserve">แอปเปิล" ที่ออกเสียงสำเนียงเหมือนภาษาอังกฤษ อย่างนี้ หรืออาจจะเป็นเสียงที่แบบ เสียงที่เป็นแบบแปลง เสียงเป็นเด็ก หรือเสียงที่น่าสนใจ น่าฟัง ก็จะช่วยฝึกพัฒนาการในกลุ่มที่ฝึกพูดนะ อย่างเช่น กลุ่มหูหนวกเรา บางคนนะคะ หูพอได้ยินบ้าง เป็รหูตึงนะ ได้ยินบ้าง ก็ฝึกการฟังเสียงนะคะ ฝึกฟังเสียงแล้วก็ฝึกออกเสียง อย่างนี้เป็นต้นนะค ในการใช้โปรแกรมนะ มาดูรายการย่อยของอุปกรณ์ เครื่องมือ สำหรับการยืมในการเรียนนะคะ ด้านเทคโนโลยีกาสื่อสารมีอะไรบ้างคะที่เห็นหลัก ๆ คือ คอมพิวเตอร์ให้ยืมนะ อุปกรณ์การสื่อสารถ้าเป็นหูหนวกก็จะเป็นเครื่องบันทึกเสียงนะคะ แต่เดี๋ยวนี้ พวกนี้ไม่ค่อยใช้กันแล้วนะ หลาย ๆ คนพวก Smart Phone นะคะ เข้ามาช่วยในกลุ่มของผู้พิการเราได้เยอะมากเลยนะคะ แรก ๆ ก็จะเป็นในกลุ่ม… ในพวกของ IOS นะ ก็จะมีการอ่านเป็นเสียงในการใช้สำหรับกลุ่มตาบอดนะคะ ตั้งแต่ที่แรก ๆ ก็ Smart Phone เดี๋ยวนี้มันก็จะสามารถใช้อุปกรณ์พวกเครื่องคอมพิวเตอร์และอุปกรณ์การสื่อสาร มันรวม ตัวช่วย รวมมาอยู่ใน Smart Phone ได้นะคะทุกวันนี้ ก็ไม่จำเป็นต้องพกเครื่องมือหลาย ๆ อย่าง แล้วทุกวันนี้ ทุกคนสามารถเข้าถึง สามารถซื้อวัสดุอุปกรณ์เหล่านี้ได้นะคะ ในราคาที่พอเหมาะกับตัวเองได้นะคะ แล้วก็สามารถนำมาใช้การในการเรียนได้นะ นักศึกษาก็พอจะรู้แล้วนะ อย่างสัปดาห์ที่แล้ว แต่อาจารย์ยังไม่ได้เปิดอ่านนะ ขออภัยด้วย ว่าให้นักศึกษายกตัวอย่างวัสดุอุปกรณ์ที่นักศึกษานำมาใช้ ที่ช่วยในการเรียนการสอน ในห้องเรียนก็มีถามแล้วนะ ว่านำอะไร อุปกรณ์อะไรนะคะ มีบางคนก็ตอบว่าใช้ Smart Phone มาช่วยในการเรียน ใช้สืบหาข้อมูลต่าง ๆ นะคะ โดยการใช้อินเทอร์เน็ตร่วมด้วยนะ ต่อไปนะคะ จะเป็นกลุ่มของเทคโนโลยีเพื่อการสื่อสารนะคะ ในกลุ่มย่อยออกไปอีกนะคะ ก็จะมีเครื่องช่วยสื่อสาร พร้อมอุปกรณ์ต่อพ่วงสำหรับผู้พิการนะคะ บางคนมีการผ่าตัดนะ ก็จะมีแม่เหล็กดูดน่ะค่ะ ที่หลังใบหู เพื่อเพิ่มจับสัญญาณคลื่นให้ได้ยินนะคะ แล้วก็มีวิทยุ Sound board เข้ามาช่วย เดี๋ยวจะได้เห็นกันนะ ตัวที่ 4 เครื่องพิมพ์ อักษรเบรลล์ด้วยระบบคอมพิวเตอร์อักษรเบรลล์เดี๋ยวนี้ก็ไม่ค่อยเห็นแล้วนะ คือ ทุกวันนี้ใช้ Smart Phone กันหมดแล้ว ใช้สื่อ ใช้สื่อแปลงไฟล์ ใช้สื่อเป็น Word Word หรือว่า Noในเครื่อง Smart Phone แล้วก็มีโปรแกรมช่วยในการอ่านได้รวดเร็ว สามารถลดขั้นตอนการใช้งานได้เพิ่มมากขึ้นนะคะ เพิ่มขั้นตอนในการใช้งานได้อย่างสะดวกมากขึ้นนะคะ แล้วก็มีความประหยัด เมื่อก่อนถ้าเป็นพิมพ์อักษรเบรลล์กระดาษ 1 แผ่น ซึ่งจะใหญ่กว่ากระดาษ A4 เรา แล้วก็ต้องมีความหนากว่า ขนาดว่าคิดในราคาถูกของมูลนิธิหรือว่าสมาคมคนตาบอด จะตกแผ่นละ 1 บาท ก็ถือว่าสิ้นเปลืองทรัพยากรธรรมาชาตินะ เพราะว่ากระดาษทำมาจากต้นไม้ และก็มีราคาสูงนะคะ กล่องหนึ่งก็หลายพันอยู่ค่ะ ซึ่งกระดาษ A4 เราก็ประมาณในหลัก 100 500 นะคะ สำหรับอุปกรณ์ของตาบอดจะแพง กระดาษตาบอด พิมพ์เบรลล์ที่อาจารย์เคยทำเรื่องขอซ์้อ ตอนนั้น ประมาณอยู่ 200,000 - 300,000 พิมพ์ได้แค่ข้อความพิมพ์ภาพไม่ได้นะคะ ก็…มีราคาที่สูง แล้วก็สิ้นเปลืองนะคะ แต่ทุกวันนี้ สามารถใช้ในSmart Phone ใช้ใน iPad ใช้ในคอมพิวเตอร์ได้เลยนะคะ แปลงเป็นข้อความเสียงได้ง่ายนะคะ 5. เครื่อง Scanner อันนี้ก็จะพอรู้แล้วนะ สามารถก๊อบปี้ แสกนเก็บเป็นไฟล์ หรือสามารถส่งกระจายไปทางอิเล็กทรอนิกส์ได้นะ เครื่องแสดงผลอักษรเบรลล์ เครื่องแสดงผลอักษรเบรลล์ ของเราก็เคยมี อาจารย์ก็เคยทำเรื่องซื้อ เครื่องละ 50,000 บาท มันจะเป็นเหมือน iPad แต่ว่หน้าจอมันจะไม่ได้โชว์เหมือนหน้า iPad นะคะ มันจะโชว์ตัวอักษรนูน ๆ ขึ้นมา อักษรเบรลล์ แล้วทีนี้ก็ได้แค่… บางเครื่องก็ได้แถวหนึ่ง บางเครื่องก็ได้ 2 แถว ที่จะใช้ในการสัมผัสอ่านของตาบอดนะคะ มีพิเศษหน่อย ก็จะมีตัวเคอร์เซอร์ว่าเราตัวสัญลักษณ์อ่านถึงไหนแล้ว เคอร์เซอร์มันก็จะกระพริบ กระพริบ ช่วยเรา ว่าเราอ่านถึงตรงนี้อย่างนี้ค่ะ อันนี้คือเครื่องแสดงผลอักษรเบรลล์นะคะ ชื่อก็จะมีชื่อเฉพาะของอันนั้นออกไปนะคะ อย่างเช่น ตัวที่อาจารย์ซื้อมามันก็จะมีการลดขนาดลงมา เพื่อสะดวกในการพกพานะคะ จะชื่อว่า Mini Sega นะคะ ตามยี่ห้อ ตามผู้ผลิตนะคะ 7. นะคะ เครื่องอ่านหนังสือสำหรับคนพิการ เดี๋ยวนี้มันไม่ใช่แค่คนพิการนะ มันสามารถใช้ได้กับทั้งเด็กที่มีการพัฒนาด้านการเรียนนะคะ พัฒนาการเรียนอย่างนี้ ปากกาอย่างนี้ มีใครเคยเห็นที่เขาโฆษณาไหม เอาไปจิ้มตรงข้อความ ตัวหนังสือในสมุด แต่มันต้องใช้คู่กัน บางอันต้องใช้คู่กัน บางอันก็ไม่ต้องใช้คู่กันก็ได้ สามารถจิ้มไปที่ข้อความแล้วปากกาตัวนั้นน่ะ จะอ่านออกเสียงข้อความนั้น ๆ ช่วยเราได้นะคะ อันนี้ก็จะเป็นพัฒนาการในกลุ่มของการฝึกอ่า นฝึกพูด ฝึกฟังเสียงนะคะ ต่อไปเป็นอุปกรณ์ควบคุมตำแหน่ง ก็จะเป็นพวกเมาส์ มีอะไรอีกนะ เท่าที่เห็นก็จะเป็นเมาส์ที่หลากหลายประเภทนะคะ อุปกรณ์ชี้ตำแหน่งหรือพวกปากกาเลเซอร์ค่ะ อุปกรณ์สำหรับการให้ในการสื่อสารก็ยังมีไม่หมดนะคะ มีเครื่องแปลสื่อสิ่งพิมพ์เป็นอักษรเบรลล์นะ หรืออักษรเบรลล์ อันนี้จะอยู่ในกลุ่มเดียวกันนะ โปรแกรมอ่านหน้าจอ โปรแกรมคอมพิวเตอร์อักษรเบรลล์ เสียงสังเคราะหื โปรแกรมคอมพิวเตอร์ขยายภาพ เครื่องขยายภาพ อยู่ในห้องคอมพิวเตอร์ DSS เราก็มีนะคะ จะชื่อว่า</w:t>
      </w:r>
      <w:r>
        <w:t xml:space="preserve"> </w:t>
      </w:r>
      <w:r>
        <w:t xml:space="preserve">“</w:t>
      </w:r>
      <w:r>
        <w:t xml:space="preserve">CCTV</w:t>
      </w:r>
      <w:r>
        <w:t xml:space="preserve">”</w:t>
      </w:r>
      <w:r>
        <w:t xml:space="preserve"> </w:t>
      </w:r>
      <w:r>
        <w:t xml:space="preserve">นะคะ ถ้านักศึกาากลุ่ม จะเป็นนักศึกษา นักเรียนที่มีกลุ่มบกพร่องทางการเห็น ที่เป็นในกลุ่มของเลือนราง สายตาสั้น ตาบอดสีนะคะ ก็จะสามารถปรับ อย่างเช่น อาจารย์เป็นคนตาบอดสีแดง อาจารย์ไม่สามารถที่แยกแยะในกลุ่มของสีแดงได้ สีแสด สีเหลือง สีอันนี้ อาจารย์แบ่งแยกไม่ค่อยได้ชัดนะคะ ก็จะ… เครื่องนี้ เครื่อง CCTV หรือเครื่องขยายจอภาพนี่ ทุกวันนี้มันมีพัฒนาการนะ มีแค่ขยายจอนะ มีการปรับสีให้ได้ด้วยนะคะ หรือเชื่อมโยงกับคอมพิวเตอร์ได้ด้วยนะคะ ก็จะสามารถปรับสีให้เหมาะสมกับผู้บกพร่องทางการเห็นได้นะคะ ว่าใครบอดสีไหน สีไหน ระดับแสงมากน้อยเพียงใด ก็สามารถปรับให้เหมาะสมกับความพิการของคนนั้น ๆ ได้นะคะ ก็สามารถปรับเองได้นะคะ อย่างรุ่นพี่เรา อย่างเช่นพี่เพชรนะ ครั้งก่อนเขาจะตาสั้นมากถึง 700 นะคะ ซึ่งแว่นตาทั่วไปไม่สามารถช่วยได้นะคะ ในกลุ่มนี้ ทำไมไไม่มีอุปกรณ์ช่วยนะคะ แต่ว่าทุกวันนี้จะมีพวกSmart Phone พวกคอมพิวเตอร์ ช่วยได้นะคะ แต่ว่าเขาต้องใช้เวลาในการรับสารนั้น ๆ นะคะ เพราะมันต้องใช้เวลาในการขยายตัวหนังสือ แล้วก็อ่านในครบให้ถ้วนอันนี้ข้อ 13 สำหรับอ่าน ผ่านไปแล้วนะ ในการพิมพ์ พิมพ์ประมวลผล เดี๋ยวนี้ก็จะเป็นพวกโปรแกรมที่เข้ามาช่วย Scat ใช่ไหม ที่เป็นตัวแมว ที่เป็นแมวส้มนะคะ ก็ไม่ใช่แค่ผู้พิการนะ รวมไปถึงคนปกติได้ด้วย เด็ก ๆ ได้ด้วย ก็จะเป็นบล็อก ๆ ๆ มาให้นะคะ เพื่อประมวลผลว่าใส่ตัวนี้ เป็นบ๊อกตัวนี้ ที่ใส่ได้ ใส่ไม่ได้นะคะ ต่อไปเสียงอ่านโปรแกรมช่วยเดาคำศัพท์16 17. โปรแกรมพจนานุกรมสำหรับคนพิการ คุ้นไหมคะ โปรแกรมพจนานุกรม เทอมที่แล้ว เราเรียนอะไรไป ภาษามือใช่ไหมคะ จะมีของสมาคมคนหูหนวกแห่งประเทศไทยนะ ที่อาจารย์ให้เว็บไซต์ ให้นักศึกษาไปเรียนรู้คำภาษามือ ก็จะเป็นในกลุ่มของพจนานุกรมคำศัพท์ที่เป็นหนวดต่าง ๆ นะคะ แล้วก็เป็นของ TTRS นะ ที่เป็นคลังคำศัพทืภาษามือ TTRs ก็จะมีภาษามือใหม่ ๆ ที่จะเป็นศัพท์วัยรุ่นได้ด้วย หรือบางคำ บางข้อความจะมีท่าภาษามือที่หลากหลายนะคะ ให้พวกเราไปเรียนรู้ได้นะ 17. โปรแกรมสำหรับโทรศัพท์เคลื่อนที่เพื่ออำนวยความสะดวกในการสื่อสาร เดี๋ยวนี้มี TTRS ในมือถือใช่ไหมคะ แต่ว่ามันก็มีความยากอยู่ ก็คือมันใช้หน่วยความจำในการประมวลผลเยอะมากแต่ว่าเราก็ใช้ Facebook กับ LINE ได้ใช่ไหมคะ ทดแทนได้ นะคะ แต่ว่าจะใช้ในการสื่อสารกับคนหูดี จะใช้ LINE กับ Facebook จะยากส่ะหน่อยนะคะ ถ้าใช้โปแกรมของ TTRS นะคะ ก็จะมีล่าม อย่างสมมติเราอยากสื่อสารกับผู้ปกครองอย่างนี้ค่ะ ซึ่งผู้ปกครองเป็นคนหูดี เราก็จะใช้ช่องทางนี้นะคะ ก็จะมีTTRS ก็จะมีให้บริการแปลภาษาพูด ภาษามือ สื่อสารระหว่างคนหูหนวกกับคนหูดีนะ 18. เครื่องมือหรืออุปกรณ์ช่วยในการคอมพิวเตอร์ อุปกรณ์ข้อแป้นพิมพ์ อุปกรณืครอบแป้นพิมพ์ ก็จะมีตัวเสริมนะคะ อย่างเช่น คนที่ไม่มีนิ้วมือนะคะ ก็อาจจะมีตัวครอบ ที่ให้เหมือนจอยสติ๊ก แต่เดี๋ยวนี้ไม่ค่อยมีแล้วนะ เกมที่เป็นจอย เป็นเสาที่ใช้เลื่อน ๆ ๆ เลื่อน ๆ น่ะค่ะ หรือเมื่อก่อนโทรศัพท์ตั้งนานแล้ว แรก ๆ Blackbarry จะใช้ตัวสัมผัสเลื่อน ๆ ๆ นะคะ แต่เดี๋ยวนี้ก็สัมผัสหน้าจอได้เลยนะ สะดวกสบายขึ้นนะคะ 19. พวกชุดอุปกรณ์สำหรับการใช้แป้นพิมพ์คอมพิวเตอร์ ก็จะหมายถึงคล้าย ๆ กันนะคะ พวกแป้นพิมพ์ กับตัวดัดแปลงเพิ่มเติมจากตัวพิมพ์นะ รายการโปรแกรม เดี๋ยวจะมีกา่รบ้านให้นะคะ เดี๋ยวก่อนอื่น พอพูดถึงวัสดุอุปกรณ์แล้ว ทำไม ทำอย่างไร เราจึงจะได้รับการสนับสนุนอุปกรณ์ก็เนื่องจากว่ามีกฎหมายนะคะ มีพระราชบัญญัติการศึกษาแห่งชาติ ได้กำหนดไว้นะคะ ว่าให้เราสามารถยืมหรือขอรับอุปกรณ์ ทั้ง…หรือข้อรับการบริการ หรือขอเพิ่มการปรับปรุงอารยสถาปัตย์ สถานที่ให้เหมาะสมในกลุ่มของผู้พิการได้นะ ก็จะมีพระราชบัญญัติการศึกษาเข้ามาช่วยนะคะ เป็นเกณฑ์การตัดสินที่ว่าเราจะขอได้ไม่ได้นะคะ อาจารย์จะเอาอันล่าสุดนะคะ ให้มาพระราชบัญญัติการศึกษาที่แก้ไขเพิ่มเติมของฉบับที่ 2 จากปี พ.ศ. 2545 นะคะ ตัวนี้นะคะ จะเป็นที่พูดถึงนะ ว่าทำไมเราจะขอได้อย่างไร ขอไปกับหน่วยงาน กับภาครัฐภาคไหนนะคะ เราก็จะต้องอ้างถึงพระราชบัญญัติทางการศึกษานะคะ ว่า อย่างเช่น เราอยากได้คอมพิวเตอร์ โน้ตบุ๊ก มาใช้ในการเรียนอย่างนี้ค่ะ เราจะอ้างถึงอันไหนได้นะคะ ที่เขาที่จะจัดการให้เรา แล้วก็อ้างถึงพระราชบัญญัติการศึกษานะคะ ของในหมวดที่ 2 ที่ว่าด้วยสิทธิและหน้าที่ทางการศึกษานะคะ มาตราที่ 10 ว่ามีการจัดการศึกษา ต้องจัดให้บุคคลมีสิทธิและโอกาสให้เสมอกันในการรับการศึกษาขั้นพื้นฐาน ไม่น้อยกว่า 12 ปี ที่รัฐต้องจัดให้อย่างทั่วถึง และมีคุณภาพ โดยไม่เก็บค่าใช้จ่าย 12 ปี คือชั้นไหนคะ ชั้น ม. 6 ใช่ไหม เหมือนตอนไหนนะ อันนั้นเป็นรุ่นพี่ ถ้า… ถ้าครอบครัวหรือผู้ปกครองกักขังไม่ให้ผู้พิการได้รับการศึกษาจนจบชั้น ม.6 หน่วงเหนี่ยวขังไว้ที่บ้าน หรือกั้นเขตบริเวณ ไม่ให้ออกนอกบ้านหรือไม่ให้ไปเรียนนะคะ จะมีความผิดตามกฎหมายนะ ก็คือข้อนี้เลยนะ แต่เราจะไม่พูดถึงโทษนะ แต่ว่ามีความผิด เพราะกฎหมายได้บัญญัติไว้ ให้บังคับให้ทุกคน ทุกคนนะคะ ไม่ว่าจะเป็นคนปกติ หรือคนพิการนะคะ ต้องเรียนถึง ม.6 นะ 12 ปีนะคะ เป็นภาคบังคับ แล้วก็มีการจัดการการศึกษา พอทุกคนได้เรียนแล้วนะคะทางรัฐบาล หรือทางหน่วยงานโรงเรียน สถานศึกษานะคะ จะต้องจัดการศึกษาสำหรับบุคคล ซึ่งมีความบกพร่องทางด้านร่างกาย จิตใจ สติปัอารมณ์ สังคม การสื่อสาร การเรียนรู้ หรือมีร่างกายพิการ หรือทุพลภาพ หรือบุคคลที่ไม่สามารถพึ่งตนเองได้นะคะ หรือไม่ผู้ดูแล ผู้ด้อยโอกาส ให้บุคคลดังกล่าวมีสิทธิและโอกาสได้รับการศึกษาขั้นพื้นฐาน อย่างเช่น อาจารย์ตอนเป็นนักศึกษาฝึกสอนนะคะ กับอาจารย์ศูนย์การศึกษาพิเศษของจังหวัดนะคะ ก็จะมีการจัดเวร จัดวันกันนะคะ ออกพื้นที่หรือจัดโครงการนะคะ ออกพื้นที่ไปให้บริการการสอนให้กับผู้พิการทุพพลภาพ ที่ไม่สามารถเข้ามาเรียนในสถานศึกษาได้นะคะ พวกอาจารย์ตอนที่เป็นนักศึกษาก็มีการประสานไปยังชุมชนนนะคะ ชุมชนในนี้ แต่ละชุมชนที่จะไป มีคนพิการกี่คน มีประเภทอะไรบ้างนะคะ ก็จะมีการผลิตสื่อเพื่อให้เหมาะสมตามช่วยวัย ช่วงอายุความพิการนะคะ ผลิตสื่อออกไปแล้วก็มีการทำแผนการสอน เพื่อจะไปสอนให้กับผู้พิการ เหมือน ๆ กับอยู่โรงเรียนเลยนะคะ แต่ว่าอันนี้เราก็อาจจะไปได้แค่ครั้งคราวนะ ก็จะมีการทดสอบการเรียนการสอน แล้วก็การวัด การประเมินในครั้งคราวเดียวนะคะ ก็จะมี… แต่ก็จะมีจัดไปเป็นระยะ ๆ นะคะ เพื่อช่วยกระตุ้นพัฒนาการนะคะ อย่างเช่น บางคนอาจจะนอนติดเตียงอย่างนี้น่ะค่ะ ก็อาจจะมีการประดิษฐ์วัสดุอุปกรณ์การใช้ให้เหมาะสมกับผู้พิการด้วยนะคะ ไม่ใช่แค่การเรียนนะคะ เป็นการเรียนไปด้วยนะคะ อย่างเช่น การหยิบจับช้อนแก้วอย่างนี้ค่ะ แล้วก็จะมีการดัดแปลงเห็นไหมคะว่าจะมีการทำช้อนที่เป็นโค้ง งอให้กับการใช้งานในความพิการของคนแต่ละคนนะคะ หรือแก้วลักษณะแก้ว หรือาจจะมีตัวเสริมขึ้นมาให้เขาสามารถหยิบจับสามารถช่วยเหลือตัวเองได้นะคะ หรืออุปกรณ์การติดกระดุมอย่างนี้ค่ะ ก็จะมีไม้แหลม ๆ ที่ช่วยสอดกระดุมขึ้นมา ให้เขาดึงมาใส่เองได้อย่างนี้นะคะ ในการศึกษาสำหรับคนพิการนะคะ ในวรรคที่ 2 ก็เป็นการจัดตั้งแต่แรกเกิดนะคะ อันนี้ก็จะรวมไปถึงกายภาพบำบัดนะคะ แรกเกิดนะ คือฝึกพัฒนาการการทรงตัวนะคะ ของเด็กแรกเกิดฝึกพัฒนาการพูดนะคะ หรือพบการพิการไม่เสียค่าใช้จ่าย มีสิทธิได้รับสิ่งอำนวยความสะดวก สื่อ บริการ และความช่วยเหลืออื่นใด ทางการศึกษาตามหลักเกณฑ์และวิธีการที่กำหนดในกฎกระทรวงนะคะ เดี๋ยวต่อไปเราจะรู้ว่ามันมีอะไรบ้างในกฎกระทรวง ประมาณ 19 รายการใช่ไหมคะ ที่เป็นวัสดุอุปกรณ์ รวมไปถึงการทางสื่อสารแล้วก็พวก Softwareแอปพลิเคชัน นะคะนะคะ แล้วก็การจัดการศึกษาสำหรับบุคคล ที่มีความสามารถพิเศษ ต้องจัดด้วยรูปแบบที่เหมาะสมโดยคำนึงความสามารถของบุคคลนั้น ๆ นะคะ อย่างเช่น อันนี้บริการ ล่ามออนไลน์นะ แต่ก็เป็นแบบทั่วถึงทุกคนสามารถเข้าถึงได้พร้อมกันนะคะ มีเสียง ใครที่ไม่เห็น หรือหูตึง อาจารญืใชไมค์ ชัดไหมเอ่ย ชัดนะคะ หูหนวกมีล่ามออนไลน์ มองเห็น เข้าใจภาษาใช่ไหมคะ หรือถ้ามีข้อความ อ่านข้อความไม่ทัน อ่านข้อความไม่ได้ ดูล่ามนะ อันนี้ก็เหมาะสมในห้องเรียนของเรานะคะ หรือใครจะไปดูข้ออื่น ๆ มาตราอื่น ๆ เพิ่มเติมนะคะ เกี่ยวกับการจัดการศึกษาผู้พิการได้นะคะ พระราชบัญญัติ แต่อันนี้อาจารย์ยกข้อที่เกี่ยวกับสิ่งอำนวยความสะดวก พวกสื่อวัสดุอุปกรณ์นะคะ เดี๋ยวอาจารย์จะให้งานนะ เดี๋ยวเราจะพอแค่นี้นะคะ แล้วให้เราไปศึกษาดูนะคะ คู่มือรายการสิ่งอำนวยความสะดวก ของกระทรวงศึกษาธิการนะคะ การศึกษาพิเศษจะมีอยู่ 2 ฉบับ แล้วก็ของกระทรวงเทคโนโลยีนะคะ ที่เป็นวัสดุอุปกรณ์ ทางการศึกษา ให้นักศึกษาศึกษาเพิ่มเติมนะคะ แล้วมาตอบคำถามนะคะ ที่เป็นการบ้านนะ อยู่ใน Classroom นะคะ คือให้นักศึกษาหาข้อมูลเกี่ยวกับเทคโนโลยีสิ่งอำนวยความสะดวกทางการศึกษาสำหรับผู้พิการ โดยให้หาว่าสิ่งอำนวยความสะดวกน่ะ อย่างน้อย คนละ 1 รายการนะคะ คนละ 1 รายการแบ่งตามหมวด ก็จะมีอยู่ 3 หมวดนะ อ๋อ อาจารย์ไม่ได้ปิดกั้นใช่ไหมนี่ อันนี้นะคะ อันนี้ก็จะเป็นหมวดแล้วกัน หมวดให้ยืม กับหมวดให้เปล่านะคะ มีอยู่ 3 หมวด โดยให้นักศึกษาบอกรายการอุปกรณ์ สำหรับให้ยืม ให้ยืมจะมีอยู่ 8 รายการนะ แล้วก็รายการอุปกรณ์เครื่องมือ สำหรับให้ 11 รายการนะคะ ให้นักศึกษาเลือกอย่างน้อย 1 หมวดนะคะ หมวดละ 1 รายการ จัดแบ่งตาม 3 หมวด อันนี้นะ ให้นักศึกษาบอกรายการวัสดุอุปกรณ์สิ่งอำนวยความสะดวกน่ะค่ะ ว่าเครื่องมือสำหรับการยืม อย่างเช่น อาจารย์ตอบนะ การยืม อาจารย์จะยืม iPad 1 1. ให้นักศึกษามาดูในคู่มือการยืม ใน 1 2 3 นี้นะคะ เลือกเอาฉบับใดฉบับหนึ่งก็ได้นะคะ การยืม 1. เป็น iPad รายการอุปกรณ์เครื่องมือสำหรับการให้ ให้เปล่า เอาเป็น… เอาเป็น ขอเป็นไม้เท้าขาวแล้วกันอย่างนี้แล้วกัน ให้เปล่า แล้วก็รายการโปรแกรม โปรแกรมขอรับการสนับสนุนเป็นการโหลดแอปพลิเคชัน TTRS อย่างนี้เป็นต้นนะคะ ก็ให้นักศึกษาเลือกมา 3 รายการ ใน 3 หมวดนี่นะ 1 2 3 จากหนังสือ 3 เล่มนี้นะคะ เลือกเล่มใดเล่มหนึ่ง เพื่อที่จะให้นักศึกษาเข้าไปเรียนรู้ด้วยตนเองด้วยนะะค มีใครจะซักถามอะไรไหม พอเข้าใจไหมคะ เข้าใจ โอเคนะ การบ้าน เดี๋ยวอาจารย์จะเปิดการบ้านใน Classroom มันน่าจะเด้งอัตโนมัติแล้วมั้งมันยังไม่ขึ้น นี่เดี๋ยวมันก็ขึ้นนะ ในสไลด์ก็มีนะคะ ขึ้นอัตโนมัติ เดี๋ยวประมาณ… มันขึ้นล่ะ โอเคนะคะ สำหรับวันนี้ก็ขอขอบคุณพี่ล่ามนะคะ แล้วก็สำหรับนักศึกษาที่ตั้งใจฟังนะคะ ก็ให้นักศึกษาไปทำงานใน Classroom ส่งใน Classroom สำหรับวันนี้ก็พอแค่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21167</dc:title>
  <dc:creator/>
  <cp:keywords/>
  <dcterms:created xsi:type="dcterms:W3CDTF">2024-11-12T03:36:34Z</dcterms:created>
  <dcterms:modified xsi:type="dcterms:W3CDTF">2024-11-12T03: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พฤษจิกายน 2567 เวลา 09.00 น.</vt:lpwstr>
  </property>
  <property fmtid="{D5CDD505-2E9C-101B-9397-08002B2CF9AE}" pid="3" name="subtitle">
    <vt:lpwstr/>
  </property>
</Properties>
</file>